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79c657c26ef5eb95c6f261073ca6e2bccb04de7"/>
    <w:p>
      <w:pPr>
        <w:pStyle w:val="Heading1"/>
      </w:pPr>
      <w:r>
        <w:t xml:space="preserve">Cover Letter for Laboratory Technician Position in Iran Tehran</w:t>
      </w:r>
    </w:p>
    <w:p>
      <w:pPr>
        <w:pStyle w:val="FirstParagraph"/>
      </w:pPr>
      <w:r>
        <w:t xml:space="preserve">Dear [Hiring Manager's Name],</w:t>
      </w:r>
    </w:p>
    <w:p>
      <w:pPr>
        <w:pStyle w:val="BodyText"/>
      </w:pPr>
      <w:r>
        <w:t xml:space="preserve">I am writing to express my sincere interest in the Laboratory Technician position at [Company/Institution Name] in Iran, Tehran. As a dedicated and skilled professional with a strong background in laboratory sciences, I am eager to contribute my expertise to an institution that values precision, innovation, and scientific excellence. This opportunity aligns perfectly with my career goals and passion for advancing research and analysis in a dynamic environment like Tehran.</w:t>
      </w:r>
    </w:p>
    <w:p>
      <w:pPr>
        <w:pStyle w:val="BodyText"/>
      </w:pPr>
      <w:r>
        <w:t xml:space="preserve">With [X years] of hands-on experience in laboratory settings, I have developed a comprehensive understanding of analytical techniques, equipment operation, and data interpretation. My academic foundation includes a [Degree] in [Related Field], complemented by certifications in [Relevant Certifications]. Throughout my career, I have worked across diverse sectors, including healthcare, environmental testing, and pharmaceutical research. These experiences have equipped me with the technical proficiency and attention to detail required to excel as a Laboratory Technician.</w:t>
      </w:r>
    </w:p>
    <w:p>
      <w:pPr>
        <w:pStyle w:val="BodyText"/>
      </w:pPr>
      <w:r>
        <w:t xml:space="preserve">One of my key strengths is my ability to perform complex laboratory procedures with accuracy and efficiency. For instance, during my tenure at [Previous Employer], I was responsible for conducting [specific tasks, e.g., "molecular biology assays," "microbial culture analysis," or "chemical synthesis experiments"]. I consistently maintained high standards of quality control, ensuring that all results met regulatory and scientific benchmarks. My commitment to adhering to protocols and maintaining a safe working environment has been recognized by colleagues and supervisors alike.</w:t>
      </w:r>
    </w:p>
    <w:p>
      <w:pPr>
        <w:pStyle w:val="BodyText"/>
      </w:pPr>
      <w:r>
        <w:t xml:space="preserve">In addition to technical skills, I possess strong organizational and communication abilities. I am adept at managing multiple projects simultaneously, prioritizing tasks based on urgency and importance, and collaborating effectively with cross-functional teams. For example, in my role at [Previous Employer], I worked closely with researchers to develop experimental protocols and troubleshoot equipment malfunctions. My ability to document procedures clearly and communicate findings concisely has been instrumental in supporting successful research outcomes.</w:t>
      </w:r>
    </w:p>
    <w:p>
      <w:pPr>
        <w:pStyle w:val="BodyText"/>
      </w:pPr>
      <w:r>
        <w:t xml:space="preserve">What excites me most about the Laboratory Technician position in Iran Tehran is the opportunity to contribute to a city that is rapidly emerging as a hub for scientific innovation and technological advancement. Tehran, with its prestigious institutions such as [University of Tehran, Sharif University of Technology, or other relevant entities], offers a unique ecosystem where cutting-edge research intersects with real-world applications. I am particularly drawn to the potential to work on projects that address local challenges in healthcare, environmental sustainability, or industrial development. The opportunity to collaborate with experts in these fields would be both professionally rewarding and personally fulfilling.</w:t>
      </w:r>
    </w:p>
    <w:p>
      <w:pPr>
        <w:pStyle w:val="BodyText"/>
      </w:pPr>
      <w:r>
        <w:t xml:space="preserve">I am also deeply committed to cultural adaptability and continuous learning. Having [mention any experience working internationally or in multicultural environments], I understand the importance of respecting diverse perspectives while maintaining a focus on shared goals. In Iran Tehran, I am eager to immerse myself in the local scientific community, learn from its traditions of inquiry and discovery, and contribute my skills to advancing laboratory practices that align with global standards.</w:t>
      </w:r>
    </w:p>
    <w:p>
      <w:pPr>
        <w:pStyle w:val="BodyText"/>
      </w:pPr>
      <w:r>
        <w:t xml:space="preserve">My motivation for pursuing this role is further fueled by the growing demand for skilled professionals in laboratory sciences across Iran. As the country invests in infrastructure and research initiatives, there is a critical need for technicians who can ensure the accuracy, reliability, and efficiency of laboratory operations. I am confident that my technical expertise, combined with my dedication to excellence, would make me a valuable asset to your team.</w:t>
      </w:r>
    </w:p>
    <w:p>
      <w:pPr>
        <w:pStyle w:val="BodyText"/>
      </w:pPr>
      <w:r>
        <w:t xml:space="preserve">Thank you for considering my application. I would be honored to bring my background in laboratory sciences to [Company/Institution Name] and contribute to the advancement of scientific research in Iran Tehran. I am available at your earliest convenience for an interview and can be reached at [Your Phone Number] or [Your Email Address].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Iran Tehran</dc:title>
  <dc:creator/>
  <cp:keywords/>
  <dcterms:created xsi:type="dcterms:W3CDTF">2026-05-30T18:27:37Z</dcterms:created>
  <dcterms:modified xsi:type="dcterms:W3CDTF">2026-05-30T18:27:37Z</dcterms:modified>
</cp:coreProperties>
</file>

<file path=docProps/custom.xml><?xml version="1.0" encoding="utf-8"?>
<Properties xmlns="http://schemas.openxmlformats.org/officeDocument/2006/custom-properties" xmlns:vt="http://schemas.openxmlformats.org/officeDocument/2006/docPropsVTypes"/>
</file>